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BFF1F50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C37AA">
        <w:rPr>
          <w:sz w:val="24"/>
          <w:szCs w:val="24"/>
          <w:lang w:val="en-GB"/>
        </w:rPr>
        <w:t>Florid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EC77D1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C37AA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E3196D" w14:textId="77777777" w:rsidR="00BB1D6F" w:rsidRDefault="00BB1D6F" w:rsidP="00CB37D9">
      <w:pPr>
        <w:spacing w:after="0" w:line="240" w:lineRule="auto"/>
      </w:pPr>
      <w:r>
        <w:separator/>
      </w:r>
    </w:p>
  </w:endnote>
  <w:endnote w:type="continuationSeparator" w:id="0">
    <w:p w14:paraId="42399F1E" w14:textId="77777777" w:rsidR="00BB1D6F" w:rsidRDefault="00BB1D6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B4F9A6" w14:textId="77777777" w:rsidR="00BB1D6F" w:rsidRDefault="00BB1D6F" w:rsidP="00CB37D9">
      <w:pPr>
        <w:spacing w:after="0" w:line="240" w:lineRule="auto"/>
      </w:pPr>
      <w:r>
        <w:separator/>
      </w:r>
    </w:p>
  </w:footnote>
  <w:footnote w:type="continuationSeparator" w:id="0">
    <w:p w14:paraId="2D23CF86" w14:textId="77777777" w:rsidR="00BB1D6F" w:rsidRDefault="00BB1D6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F0473"/>
    <w:rsid w:val="00A17025"/>
    <w:rsid w:val="00A56F25"/>
    <w:rsid w:val="00AD6FC0"/>
    <w:rsid w:val="00B32A3C"/>
    <w:rsid w:val="00B7216C"/>
    <w:rsid w:val="00BB1D6F"/>
    <w:rsid w:val="00BC0F62"/>
    <w:rsid w:val="00BC37AA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5:00Z</cp:lastPrinted>
  <dcterms:created xsi:type="dcterms:W3CDTF">2020-07-02T00:56:00Z</dcterms:created>
  <dcterms:modified xsi:type="dcterms:W3CDTF">2020-07-02T00:56:00Z</dcterms:modified>
</cp:coreProperties>
</file>